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57CFC" w14:textId="77777777" w:rsidR="00D54DED" w:rsidRPr="00FC63EB" w:rsidRDefault="00D54DED" w:rsidP="00D54DED">
      <w:pPr>
        <w:autoSpaceDE w:val="0"/>
        <w:autoSpaceDN w:val="0"/>
        <w:adjustRightInd w:val="0"/>
        <w:spacing w:after="360" w:line="240" w:lineRule="auto"/>
        <w:jc w:val="both"/>
        <w:rPr>
          <w:rFonts w:ascii="Arial" w:hAnsi="Arial" w:cs="Arial"/>
        </w:rPr>
      </w:pPr>
    </w:p>
    <w:p w14:paraId="5F928634" w14:textId="20C633D0" w:rsidR="00D54DED" w:rsidRPr="00FC63EB" w:rsidRDefault="00D54DED" w:rsidP="00D54DED">
      <w:pPr>
        <w:autoSpaceDE w:val="0"/>
        <w:autoSpaceDN w:val="0"/>
        <w:adjustRightInd w:val="0"/>
        <w:spacing w:after="360"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 xml:space="preserve">Załącznik nr 2 do Zarządzenia Dyrektora IWS z </w:t>
      </w:r>
      <w:r w:rsidR="00D515D8" w:rsidRPr="00FC63EB">
        <w:rPr>
          <w:rFonts w:ascii="Arial" w:hAnsi="Arial" w:cs="Arial"/>
        </w:rPr>
        <w:t>25</w:t>
      </w:r>
      <w:r w:rsidRPr="00FC63EB">
        <w:rPr>
          <w:rFonts w:ascii="Arial" w:hAnsi="Arial" w:cs="Arial"/>
        </w:rPr>
        <w:t xml:space="preserve"> </w:t>
      </w:r>
      <w:r w:rsidR="00D515D8" w:rsidRPr="00FC63EB">
        <w:rPr>
          <w:rFonts w:ascii="Arial" w:hAnsi="Arial" w:cs="Arial"/>
        </w:rPr>
        <w:t>kwietnia</w:t>
      </w:r>
      <w:r w:rsidRPr="00FC63EB">
        <w:rPr>
          <w:rFonts w:ascii="Arial" w:hAnsi="Arial" w:cs="Arial"/>
        </w:rPr>
        <w:t xml:space="preserve"> 20</w:t>
      </w:r>
      <w:r w:rsidR="00A14F3E" w:rsidRPr="00FC63EB">
        <w:rPr>
          <w:rFonts w:ascii="Arial" w:hAnsi="Arial" w:cs="Arial"/>
        </w:rPr>
        <w:t>2</w:t>
      </w:r>
      <w:r w:rsidR="00CD53DA" w:rsidRPr="00FC63EB">
        <w:rPr>
          <w:rFonts w:ascii="Arial" w:hAnsi="Arial" w:cs="Arial"/>
        </w:rPr>
        <w:t>2</w:t>
      </w:r>
      <w:r w:rsidRPr="00FC63EB">
        <w:rPr>
          <w:rFonts w:ascii="Arial" w:hAnsi="Arial" w:cs="Arial"/>
        </w:rPr>
        <w:t xml:space="preserve"> r.</w:t>
      </w:r>
      <w:r w:rsidR="008D4841" w:rsidRPr="00FC63EB">
        <w:rPr>
          <w:rFonts w:ascii="Arial" w:hAnsi="Arial" w:cs="Arial"/>
        </w:rPr>
        <w:t xml:space="preserve"> w sprawie konkursu na stanowiska adiunkta w Sekcji </w:t>
      </w:r>
      <w:r w:rsidR="0089019C" w:rsidRPr="00FC63EB">
        <w:rPr>
          <w:rFonts w:ascii="Arial" w:hAnsi="Arial" w:cs="Arial"/>
        </w:rPr>
        <w:t>Analiz Ekonomicznych Wymiaru Sprawiedliwości</w:t>
      </w:r>
      <w:r w:rsidR="00561310" w:rsidRPr="00FC63EB">
        <w:rPr>
          <w:rFonts w:ascii="Arial" w:hAnsi="Arial" w:cs="Arial"/>
        </w:rPr>
        <w:t>.</w:t>
      </w:r>
    </w:p>
    <w:p w14:paraId="1F048EBA" w14:textId="77777777" w:rsidR="00F156EF" w:rsidRPr="00FC63EB" w:rsidRDefault="00F156EF" w:rsidP="00F156EF">
      <w:pPr>
        <w:jc w:val="both"/>
        <w:rPr>
          <w:rFonts w:ascii="Arial" w:hAnsi="Arial" w:cs="Arial"/>
        </w:rPr>
      </w:pPr>
    </w:p>
    <w:p w14:paraId="0CE44AEB" w14:textId="77777777" w:rsidR="00F156EF" w:rsidRPr="00FC63EB" w:rsidRDefault="00F156EF" w:rsidP="00F156EF">
      <w:pPr>
        <w:spacing w:line="240" w:lineRule="auto"/>
        <w:jc w:val="center"/>
        <w:rPr>
          <w:rFonts w:ascii="Arial" w:hAnsi="Arial" w:cs="Arial"/>
          <w:b/>
        </w:rPr>
      </w:pPr>
      <w:r w:rsidRPr="00FC63EB">
        <w:rPr>
          <w:rFonts w:ascii="Arial" w:hAnsi="Arial" w:cs="Arial"/>
          <w:b/>
        </w:rPr>
        <w:t>ZGŁOSZENIE NA STANOWISKO</w:t>
      </w:r>
    </w:p>
    <w:p w14:paraId="2D1AC894" w14:textId="7DA6DA0B" w:rsidR="00F156EF" w:rsidRPr="00FC63EB" w:rsidRDefault="00F156EF" w:rsidP="00F156EF">
      <w:pPr>
        <w:spacing w:line="240" w:lineRule="auto"/>
        <w:jc w:val="center"/>
        <w:rPr>
          <w:rFonts w:ascii="Arial" w:hAnsi="Arial" w:cs="Arial"/>
          <w:b/>
        </w:rPr>
      </w:pPr>
      <w:r w:rsidRPr="00FC63EB">
        <w:rPr>
          <w:rFonts w:ascii="Arial" w:hAnsi="Arial" w:cs="Arial"/>
          <w:b/>
        </w:rPr>
        <w:t xml:space="preserve">ADIUNKTA W SEKCJI </w:t>
      </w:r>
      <w:r w:rsidR="0089019C" w:rsidRPr="00FC63EB">
        <w:rPr>
          <w:rFonts w:ascii="Arial" w:hAnsi="Arial" w:cs="Arial"/>
          <w:b/>
        </w:rPr>
        <w:t>ANALIZ EKONOMICZNYCH WYMIARU SPRAWIEDLIWOŚCI</w:t>
      </w:r>
    </w:p>
    <w:p w14:paraId="778D99DF" w14:textId="77777777" w:rsidR="00F156EF" w:rsidRPr="00FC63EB" w:rsidRDefault="00F156EF" w:rsidP="00F156EF">
      <w:pPr>
        <w:spacing w:line="240" w:lineRule="auto"/>
        <w:jc w:val="center"/>
        <w:rPr>
          <w:rFonts w:ascii="Arial" w:hAnsi="Arial" w:cs="Arial"/>
          <w:b/>
        </w:rPr>
      </w:pPr>
      <w:r w:rsidRPr="00FC63EB">
        <w:rPr>
          <w:rFonts w:ascii="Arial" w:hAnsi="Arial" w:cs="Arial"/>
          <w:b/>
        </w:rPr>
        <w:t>Instytutu Wymiaru Sprawiedliwości</w:t>
      </w:r>
    </w:p>
    <w:p w14:paraId="0E55047D" w14:textId="77777777" w:rsidR="00F156EF" w:rsidRPr="00FC63EB" w:rsidRDefault="00F156EF" w:rsidP="00F156EF">
      <w:pPr>
        <w:spacing w:line="240" w:lineRule="auto"/>
        <w:rPr>
          <w:rFonts w:ascii="Arial" w:hAnsi="Arial" w:cs="Arial"/>
        </w:rPr>
      </w:pPr>
    </w:p>
    <w:p w14:paraId="6E99E847" w14:textId="77777777" w:rsidR="00F156EF" w:rsidRPr="00FC63EB" w:rsidRDefault="00F156EF" w:rsidP="00F156EF">
      <w:pPr>
        <w:pStyle w:val="Akapitzlist"/>
        <w:numPr>
          <w:ilvl w:val="0"/>
          <w:numId w:val="16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Imię (imiona) i nazwisko:</w:t>
      </w:r>
    </w:p>
    <w:p w14:paraId="2170E6D4" w14:textId="77777777" w:rsidR="00F156EF" w:rsidRPr="00FC63EB" w:rsidRDefault="00F156EF" w:rsidP="00F156EF">
      <w:pPr>
        <w:pStyle w:val="Akapitzlist"/>
        <w:spacing w:line="240" w:lineRule="auto"/>
        <w:ind w:left="360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…………………………..……………………………………………………...……………………</w:t>
      </w:r>
    </w:p>
    <w:p w14:paraId="03541063" w14:textId="77777777" w:rsidR="00F156EF" w:rsidRPr="00FC63EB" w:rsidRDefault="00F156EF" w:rsidP="00F156EF">
      <w:pPr>
        <w:pStyle w:val="Akapitzlist"/>
        <w:numPr>
          <w:ilvl w:val="0"/>
          <w:numId w:val="16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Data urodzenia:</w:t>
      </w:r>
    </w:p>
    <w:p w14:paraId="4B055060" w14:textId="77777777" w:rsidR="00F156EF" w:rsidRPr="00FC63EB" w:rsidRDefault="00F156EF" w:rsidP="00F156EF">
      <w:pPr>
        <w:pStyle w:val="Akapitzlist"/>
        <w:spacing w:line="240" w:lineRule="auto"/>
        <w:ind w:left="360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…………………..…………………………………………………………………………………...</w:t>
      </w:r>
    </w:p>
    <w:p w14:paraId="25E94560" w14:textId="77777777" w:rsidR="00F156EF" w:rsidRPr="00FC63EB" w:rsidRDefault="00F156EF" w:rsidP="00F156EF">
      <w:pPr>
        <w:pStyle w:val="Akapitzlist"/>
        <w:numPr>
          <w:ilvl w:val="0"/>
          <w:numId w:val="16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Dane kontaktowe wskazane przez osobę ubiegającą się o stanowisko (telefon)……………………………………………………………………………………………...</w:t>
      </w:r>
    </w:p>
    <w:p w14:paraId="01173DD5" w14:textId="77777777" w:rsidR="00F156EF" w:rsidRPr="00FC63EB" w:rsidRDefault="00F156EF" w:rsidP="00F156EF">
      <w:pPr>
        <w:pStyle w:val="Akapitzlist"/>
        <w:numPr>
          <w:ilvl w:val="0"/>
          <w:numId w:val="16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Tytuły, stopnie naukowe:</w:t>
      </w:r>
    </w:p>
    <w:p w14:paraId="73ABD291" w14:textId="77777777" w:rsidR="00F156EF" w:rsidRPr="00FC63EB" w:rsidRDefault="00F156EF" w:rsidP="00F156EF">
      <w:pPr>
        <w:pStyle w:val="Akapitzlist"/>
        <w:spacing w:line="240" w:lineRule="auto"/>
        <w:ind w:left="360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…………………..…………………………………………………………………………………...</w:t>
      </w:r>
    </w:p>
    <w:p w14:paraId="21B9FBBD" w14:textId="77777777" w:rsidR="00F156EF" w:rsidRPr="00FC63EB" w:rsidRDefault="00F156EF" w:rsidP="00F156EF">
      <w:pPr>
        <w:pStyle w:val="Akapitzlist"/>
        <w:numPr>
          <w:ilvl w:val="0"/>
          <w:numId w:val="16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Miejsce zatrudnienia i wymiar czasu pracy:</w:t>
      </w:r>
    </w:p>
    <w:p w14:paraId="76FB58CC" w14:textId="77777777" w:rsidR="00F156EF" w:rsidRPr="00FC63EB" w:rsidRDefault="00F156EF" w:rsidP="00F156EF">
      <w:pPr>
        <w:pStyle w:val="Akapitzlist"/>
        <w:spacing w:line="240" w:lineRule="auto"/>
        <w:ind w:left="360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…………………..…………………………………………………………………………………...</w:t>
      </w:r>
    </w:p>
    <w:p w14:paraId="238A93D4" w14:textId="77777777" w:rsidR="00F156EF" w:rsidRPr="00FC63EB" w:rsidRDefault="00F156EF" w:rsidP="00F156EF">
      <w:pPr>
        <w:pStyle w:val="Akapitzlist"/>
        <w:numPr>
          <w:ilvl w:val="0"/>
          <w:numId w:val="16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Zajmowane stanowisko:</w:t>
      </w:r>
    </w:p>
    <w:p w14:paraId="16560076" w14:textId="77777777" w:rsidR="00F156EF" w:rsidRPr="00FC63EB" w:rsidRDefault="00F156EF" w:rsidP="00F156EF">
      <w:pPr>
        <w:pStyle w:val="Akapitzlist"/>
        <w:spacing w:line="240" w:lineRule="auto"/>
        <w:ind w:left="360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…………………..…………………………………………………………………………………...</w:t>
      </w:r>
    </w:p>
    <w:p w14:paraId="7C5C7D8A" w14:textId="77777777" w:rsidR="00F156EF" w:rsidRPr="00FC63EB" w:rsidRDefault="00F156EF" w:rsidP="00F156EF">
      <w:pPr>
        <w:pStyle w:val="Akapitzlist"/>
        <w:numPr>
          <w:ilvl w:val="0"/>
          <w:numId w:val="16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Zajmowane w przeszłości stanowiska naukowe:</w:t>
      </w:r>
    </w:p>
    <w:p w14:paraId="03490CB3" w14:textId="77777777" w:rsidR="00F156EF" w:rsidRPr="00FC63EB" w:rsidRDefault="00F156EF" w:rsidP="00F156EF">
      <w:pPr>
        <w:pStyle w:val="Akapitzlist"/>
        <w:spacing w:line="240" w:lineRule="auto"/>
        <w:ind w:left="360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…………………..…………………………………………………………………………………...</w:t>
      </w:r>
    </w:p>
    <w:p w14:paraId="2478E25B" w14:textId="50BF6F20" w:rsidR="00F156EF" w:rsidRPr="00FC63EB" w:rsidRDefault="00F156EF" w:rsidP="00F156EF">
      <w:pPr>
        <w:pStyle w:val="Akapitzlist"/>
        <w:numPr>
          <w:ilvl w:val="0"/>
          <w:numId w:val="16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Wykształcenie</w:t>
      </w:r>
      <w:r w:rsidR="00D24ADD" w:rsidRPr="00FC63EB">
        <w:rPr>
          <w:rFonts w:ascii="Arial" w:hAnsi="Arial" w:cs="Arial"/>
        </w:rPr>
        <w:t xml:space="preserve"> (dane dotyczące magisterium)</w:t>
      </w:r>
      <w:r w:rsidRPr="00FC63EB">
        <w:rPr>
          <w:rFonts w:ascii="Arial" w:hAnsi="Arial" w:cs="Arial"/>
        </w:rPr>
        <w:t>:</w:t>
      </w:r>
    </w:p>
    <w:p w14:paraId="4C9080CC" w14:textId="77777777" w:rsidR="00F156EF" w:rsidRPr="00FC63EB" w:rsidRDefault="00F156EF" w:rsidP="00F156EF">
      <w:pPr>
        <w:pStyle w:val="Akapitzlist"/>
        <w:numPr>
          <w:ilvl w:val="0"/>
          <w:numId w:val="17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wydział, uczelnia:</w:t>
      </w:r>
    </w:p>
    <w:p w14:paraId="5EA9E461" w14:textId="77777777" w:rsidR="00F156EF" w:rsidRPr="00FC63EB" w:rsidRDefault="00F156EF" w:rsidP="00F156EF">
      <w:pPr>
        <w:spacing w:line="240" w:lineRule="auto"/>
        <w:ind w:left="360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…...…………………..…………….………………….………………………...............................</w:t>
      </w:r>
    </w:p>
    <w:p w14:paraId="36AB4803" w14:textId="77777777" w:rsidR="00F156EF" w:rsidRPr="00FC63EB" w:rsidRDefault="00F156EF" w:rsidP="00F156EF">
      <w:pPr>
        <w:pStyle w:val="Akapitzlist"/>
        <w:numPr>
          <w:ilvl w:val="0"/>
          <w:numId w:val="17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rok uzyskania dyplomu:</w:t>
      </w:r>
    </w:p>
    <w:p w14:paraId="63F66EB5" w14:textId="77777777" w:rsidR="00F156EF" w:rsidRPr="00FC63EB" w:rsidRDefault="00F156EF" w:rsidP="00F156EF">
      <w:pPr>
        <w:spacing w:line="240" w:lineRule="auto"/>
        <w:ind w:left="360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……………………………...………………………………………….………………………….....</w:t>
      </w:r>
    </w:p>
    <w:p w14:paraId="00020ADF" w14:textId="77777777" w:rsidR="00F156EF" w:rsidRPr="00FC63EB" w:rsidRDefault="00F156EF" w:rsidP="00F156EF">
      <w:pPr>
        <w:pStyle w:val="Akapitzlist"/>
        <w:numPr>
          <w:ilvl w:val="0"/>
          <w:numId w:val="17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uzyskany tytuł zawodowy i temat pracy magisterskiej:</w:t>
      </w:r>
    </w:p>
    <w:p w14:paraId="6967BCD0" w14:textId="77777777" w:rsidR="00F156EF" w:rsidRPr="00FC63EB" w:rsidRDefault="00F156EF" w:rsidP="00F156EF">
      <w:pPr>
        <w:spacing w:line="240" w:lineRule="auto"/>
        <w:ind w:left="360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…………………………….…………………………………...…………………………………...</w:t>
      </w:r>
    </w:p>
    <w:p w14:paraId="4BC3736C" w14:textId="77777777" w:rsidR="00F156EF" w:rsidRPr="00FC63EB" w:rsidRDefault="00F156EF" w:rsidP="00F156EF">
      <w:pPr>
        <w:pStyle w:val="Akapitzlist"/>
        <w:numPr>
          <w:ilvl w:val="0"/>
          <w:numId w:val="16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Dane dotyczące doktoratu:</w:t>
      </w:r>
    </w:p>
    <w:p w14:paraId="242FC13D" w14:textId="77777777" w:rsidR="00F156EF" w:rsidRPr="00FC63EB" w:rsidRDefault="00F156EF" w:rsidP="00F156EF">
      <w:pPr>
        <w:pStyle w:val="Akapitzlist"/>
        <w:numPr>
          <w:ilvl w:val="0"/>
          <w:numId w:val="18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rok uzyskania:</w:t>
      </w:r>
    </w:p>
    <w:p w14:paraId="5715142E" w14:textId="77777777" w:rsidR="00F156EF" w:rsidRPr="00FC63EB" w:rsidRDefault="00F156EF" w:rsidP="00F156EF">
      <w:pPr>
        <w:spacing w:line="240" w:lineRule="auto"/>
        <w:ind w:left="360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………..….…………………………………..………………………………………………………</w:t>
      </w:r>
    </w:p>
    <w:p w14:paraId="5EB40C70" w14:textId="77777777" w:rsidR="00F156EF" w:rsidRPr="00FC63EB" w:rsidRDefault="00F156EF" w:rsidP="00F156EF">
      <w:pPr>
        <w:pStyle w:val="Akapitzlist"/>
        <w:numPr>
          <w:ilvl w:val="0"/>
          <w:numId w:val="18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uczelnia/instytut/PAN:</w:t>
      </w:r>
    </w:p>
    <w:p w14:paraId="3C4E1BD3" w14:textId="77777777" w:rsidR="00F156EF" w:rsidRPr="00FC63EB" w:rsidRDefault="00F156EF" w:rsidP="00F156EF">
      <w:pPr>
        <w:spacing w:line="240" w:lineRule="auto"/>
        <w:ind w:left="360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...……………………………………………………………………..…………………..................</w:t>
      </w:r>
    </w:p>
    <w:p w14:paraId="1B8E4027" w14:textId="77777777" w:rsidR="00F156EF" w:rsidRPr="00FC63EB" w:rsidRDefault="00F156EF" w:rsidP="00F156EF">
      <w:pPr>
        <w:pStyle w:val="Akapitzlist"/>
        <w:numPr>
          <w:ilvl w:val="0"/>
          <w:numId w:val="18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dziedzina i temat pracy:</w:t>
      </w:r>
    </w:p>
    <w:p w14:paraId="3B3FCB1F" w14:textId="77777777" w:rsidR="00F156EF" w:rsidRPr="00FC63EB" w:rsidRDefault="00F156EF" w:rsidP="00F156EF">
      <w:pPr>
        <w:spacing w:line="240" w:lineRule="auto"/>
        <w:ind w:left="360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……………………………….……………………………………………………………………….</w:t>
      </w:r>
    </w:p>
    <w:p w14:paraId="19602B85" w14:textId="77777777" w:rsidR="00F156EF" w:rsidRPr="00FC63EB" w:rsidRDefault="00F156EF" w:rsidP="00F156EF">
      <w:pPr>
        <w:pStyle w:val="Akapitzlist"/>
        <w:numPr>
          <w:ilvl w:val="0"/>
          <w:numId w:val="16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Staż pracy:</w:t>
      </w:r>
    </w:p>
    <w:p w14:paraId="19725D31" w14:textId="77777777" w:rsidR="00F156EF" w:rsidRPr="00FC63EB" w:rsidRDefault="00F156EF" w:rsidP="00F156EF">
      <w:pPr>
        <w:pStyle w:val="Akapitzlist"/>
        <w:numPr>
          <w:ilvl w:val="0"/>
          <w:numId w:val="19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ogółem lat……………………………………………………………………………………….</w:t>
      </w:r>
    </w:p>
    <w:p w14:paraId="536DEC67" w14:textId="77777777" w:rsidR="00F156EF" w:rsidRPr="00FC63EB" w:rsidRDefault="00F156EF" w:rsidP="00F156EF">
      <w:pPr>
        <w:pStyle w:val="Akapitzlist"/>
        <w:numPr>
          <w:ilvl w:val="0"/>
          <w:numId w:val="19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w tym: (podać: nazwę, stanowiska, okres):</w:t>
      </w:r>
    </w:p>
    <w:p w14:paraId="3B130FD3" w14:textId="77777777" w:rsidR="00F156EF" w:rsidRPr="00FC63EB" w:rsidRDefault="00F156EF" w:rsidP="00F156EF">
      <w:p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552D469" w14:textId="77777777" w:rsidR="00F156EF" w:rsidRPr="00FC63EB" w:rsidRDefault="00F156EF" w:rsidP="00F156EF">
      <w:pPr>
        <w:pStyle w:val="Akapitzlist"/>
        <w:numPr>
          <w:ilvl w:val="0"/>
          <w:numId w:val="16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Działalność naukowo-badawcza w ciągu ostatnich pięciu lat (należy dołączyć wykaz dorobku wg poniższego schematu):</w:t>
      </w:r>
    </w:p>
    <w:p w14:paraId="7843DB3E" w14:textId="77777777" w:rsidR="00D24ADD" w:rsidRPr="00FC63EB" w:rsidRDefault="00D24ADD" w:rsidP="00D24ADD">
      <w:pPr>
        <w:pStyle w:val="Akapitzlist"/>
        <w:numPr>
          <w:ilvl w:val="0"/>
          <w:numId w:val="30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recenzowane monografie naukowe;</w:t>
      </w:r>
    </w:p>
    <w:p w14:paraId="5E3ECEC9" w14:textId="77777777" w:rsidR="00D24ADD" w:rsidRPr="00FC63EB" w:rsidRDefault="00D24ADD" w:rsidP="00D24ADD">
      <w:pPr>
        <w:pStyle w:val="Akapitzlist"/>
        <w:numPr>
          <w:ilvl w:val="0"/>
          <w:numId w:val="30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artykuły w czasopismach naukowych;</w:t>
      </w:r>
    </w:p>
    <w:p w14:paraId="2A8FD933" w14:textId="77777777" w:rsidR="00D24ADD" w:rsidRPr="00FC63EB" w:rsidRDefault="00D24ADD" w:rsidP="00D24ADD">
      <w:pPr>
        <w:pStyle w:val="Akapitzlist"/>
        <w:numPr>
          <w:ilvl w:val="0"/>
          <w:numId w:val="30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podręczniki i poradniki;</w:t>
      </w:r>
    </w:p>
    <w:p w14:paraId="6B8C4DBF" w14:textId="77777777" w:rsidR="00D24ADD" w:rsidRPr="00FC63EB" w:rsidRDefault="00D24ADD" w:rsidP="00D24ADD">
      <w:pPr>
        <w:pStyle w:val="Akapitzlist"/>
        <w:numPr>
          <w:ilvl w:val="0"/>
          <w:numId w:val="30"/>
        </w:numPr>
        <w:spacing w:after="0" w:line="240" w:lineRule="auto"/>
        <w:ind w:left="714" w:hanging="357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 xml:space="preserve">udział w krajowych i zagranicznych projektach badawczych; </w:t>
      </w:r>
    </w:p>
    <w:p w14:paraId="008F7886" w14:textId="77777777" w:rsidR="00D24ADD" w:rsidRPr="00FC63EB" w:rsidRDefault="00D24ADD" w:rsidP="00D24ADD">
      <w:pPr>
        <w:pStyle w:val="Akapitzlist"/>
        <w:numPr>
          <w:ilvl w:val="0"/>
          <w:numId w:val="30"/>
        </w:numPr>
        <w:spacing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udział w krajowych i zagranicznych konferencjach naukowych.</w:t>
      </w:r>
    </w:p>
    <w:p w14:paraId="701DC900" w14:textId="4B44890F" w:rsidR="00906967" w:rsidRPr="00FC63EB" w:rsidRDefault="00F156EF" w:rsidP="00F156EF">
      <w:pPr>
        <w:pStyle w:val="Akapitzlist"/>
        <w:numPr>
          <w:ilvl w:val="0"/>
          <w:numId w:val="16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 xml:space="preserve">Posiadane doświadczenie związane z prowadzeniem </w:t>
      </w:r>
      <w:r w:rsidR="00906967" w:rsidRPr="00FC63EB">
        <w:rPr>
          <w:rFonts w:ascii="Arial" w:hAnsi="Arial" w:cs="Arial"/>
        </w:rPr>
        <w:t>badań empirycznych (w tym: analizą akt sądowych oraz analizami statystycznymi i ekonomicznymi)</w:t>
      </w:r>
    </w:p>
    <w:p w14:paraId="1BC137FB" w14:textId="77777777" w:rsidR="00F156EF" w:rsidRPr="00FC63EB" w:rsidRDefault="00F156EF" w:rsidP="00F156EF">
      <w:p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E8D546D" w14:textId="77777777" w:rsidR="00F156EF" w:rsidRPr="00FC63EB" w:rsidRDefault="00F156EF" w:rsidP="00F156EF">
      <w:pPr>
        <w:pStyle w:val="Akapitzlist"/>
        <w:numPr>
          <w:ilvl w:val="0"/>
          <w:numId w:val="16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Posiadane doświadczenie w zakresie pracy w zespołach badawczych i pełnienia funkcji organizacyjnych w jednostkach naukowych:</w:t>
      </w:r>
    </w:p>
    <w:p w14:paraId="6EECCBF0" w14:textId="77777777" w:rsidR="00F156EF" w:rsidRPr="00FC63EB" w:rsidRDefault="00F156EF" w:rsidP="00F156EF">
      <w:p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D589713" w14:textId="0B5B7BFC" w:rsidR="00F156EF" w:rsidRPr="00FC63EB" w:rsidRDefault="00F156EF" w:rsidP="00F156EF">
      <w:pPr>
        <w:pStyle w:val="Akapitzlist"/>
        <w:numPr>
          <w:ilvl w:val="0"/>
          <w:numId w:val="16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Informacja o językach obcych, którymi kandydat włada w stopniu umożliwiającym samodzielne korzystanie z literatury obcej</w:t>
      </w:r>
      <w:r w:rsidR="00D24ADD" w:rsidRPr="00FC63EB">
        <w:rPr>
          <w:rFonts w:ascii="Arial" w:hAnsi="Arial" w:cs="Arial"/>
        </w:rPr>
        <w:t>, publikowanie i występowanie publiczne</w:t>
      </w:r>
      <w:r w:rsidRPr="00FC63EB">
        <w:rPr>
          <w:rFonts w:ascii="Arial" w:hAnsi="Arial" w:cs="Arial"/>
        </w:rPr>
        <w:t>:</w:t>
      </w:r>
    </w:p>
    <w:p w14:paraId="1AA86223" w14:textId="46A9E7C5" w:rsidR="00F156EF" w:rsidRPr="00FC63EB" w:rsidRDefault="00F156EF" w:rsidP="00F156EF">
      <w:p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8C98EF6" w14:textId="77777777" w:rsidR="00F156EF" w:rsidRPr="00FC63EB" w:rsidRDefault="00F156EF" w:rsidP="00F156EF">
      <w:pPr>
        <w:pStyle w:val="Akapitzlist"/>
        <w:numPr>
          <w:ilvl w:val="0"/>
          <w:numId w:val="16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Inne ważne informacje (np. informacje o uzyskanych nagrodach za osiągnięcia naukowe lub zawodowe):</w:t>
      </w:r>
    </w:p>
    <w:p w14:paraId="777E60AF" w14:textId="26830C41" w:rsidR="00F156EF" w:rsidRPr="00FC63EB" w:rsidRDefault="00F156EF" w:rsidP="00F1332F">
      <w:p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F1332F" w:rsidRPr="00FC63EB">
        <w:rPr>
          <w:rFonts w:ascii="Arial" w:hAnsi="Arial" w:cs="Arial"/>
        </w:rPr>
        <w:t>………………</w:t>
      </w:r>
    </w:p>
    <w:p w14:paraId="46501A4D" w14:textId="77777777" w:rsidR="00F156EF" w:rsidRPr="00FC63EB" w:rsidRDefault="00F156EF" w:rsidP="00F156EF">
      <w:pPr>
        <w:pStyle w:val="Akapitzlist"/>
        <w:numPr>
          <w:ilvl w:val="0"/>
          <w:numId w:val="16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Oświadczenia:</w:t>
      </w:r>
    </w:p>
    <w:p w14:paraId="0A0DD837" w14:textId="77777777" w:rsidR="00F156EF" w:rsidRPr="00FC63EB" w:rsidRDefault="00F156EF" w:rsidP="00F156EF">
      <w:pPr>
        <w:spacing w:line="240" w:lineRule="auto"/>
        <w:jc w:val="both"/>
        <w:rPr>
          <w:rFonts w:ascii="Arial" w:hAnsi="Arial" w:cs="Arial"/>
        </w:rPr>
      </w:pPr>
    </w:p>
    <w:p w14:paraId="502C5A18" w14:textId="31806C99" w:rsidR="00F156EF" w:rsidRPr="00FC63EB" w:rsidRDefault="00F156EF" w:rsidP="00F156EF">
      <w:pPr>
        <w:pStyle w:val="Akapitzlist"/>
        <w:numPr>
          <w:ilvl w:val="0"/>
          <w:numId w:val="21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Wyrażam zgodę na przetwarzanie przez Skarb Państwa – Instytut Wymiaru Sprawiedliwości w Warszawie z siedzibą przy ul. Krakowskie Przedmieście 25, 00 – 071 Warszawa tel. 22 826 03 63, e mail. iws@iws.gov.pl moich danych osobowych, innych niż określone w art. 22</w:t>
      </w:r>
      <w:r w:rsidRPr="00FC63EB">
        <w:rPr>
          <w:rFonts w:ascii="Arial" w:hAnsi="Arial" w:cs="Arial"/>
          <w:vertAlign w:val="superscript"/>
        </w:rPr>
        <w:t>1</w:t>
      </w:r>
      <w:r w:rsidRPr="00FC63EB">
        <w:rPr>
          <w:rFonts w:ascii="Arial" w:hAnsi="Arial" w:cs="Arial"/>
        </w:rPr>
        <w:t> § 1 i 4 ustawy z dnia 26 czerwca 1974 r. – Kodeks pracy, w tym danych osobowych, o których mowa w art. 9 ust. 1 RODO</w:t>
      </w:r>
      <w:r w:rsidRPr="00FC63EB">
        <w:rPr>
          <w:rFonts w:ascii="Arial" w:hAnsi="Arial" w:cs="Arial"/>
        </w:rPr>
        <w:footnoteReference w:id="1"/>
      </w:r>
      <w:r w:rsidRPr="00FC63EB">
        <w:rPr>
          <w:rFonts w:ascii="Arial" w:hAnsi="Arial" w:cs="Arial"/>
        </w:rPr>
        <w:t xml:space="preserve"> zawartych w przekazanych z mojej inicjatywy dokumentach, w celu i zakresie niezbędnym do przeprowadzenia konkursu na stanowisko adiunkta w Sekcji </w:t>
      </w:r>
      <w:r w:rsidR="0089019C" w:rsidRPr="00FC63EB">
        <w:rPr>
          <w:rFonts w:ascii="Arial" w:hAnsi="Arial" w:cs="Arial"/>
        </w:rPr>
        <w:t xml:space="preserve">Analiz Ekonomicznych Wymiaru Sprawiedliwości </w:t>
      </w:r>
      <w:r w:rsidRPr="00FC63EB">
        <w:rPr>
          <w:rFonts w:ascii="Arial" w:hAnsi="Arial" w:cs="Arial"/>
        </w:rPr>
        <w:t>Instytutu Wymiaru Sprawiedliwości.</w:t>
      </w:r>
    </w:p>
    <w:p w14:paraId="508939B0" w14:textId="77777777" w:rsidR="00F156EF" w:rsidRPr="00FC63EB" w:rsidRDefault="00F156EF" w:rsidP="00F156EF">
      <w:pPr>
        <w:spacing w:line="240" w:lineRule="auto"/>
        <w:jc w:val="both"/>
        <w:rPr>
          <w:rFonts w:ascii="Arial" w:hAnsi="Arial" w:cs="Arial"/>
        </w:rPr>
      </w:pPr>
    </w:p>
    <w:p w14:paraId="3B76EF27" w14:textId="77777777" w:rsidR="00F156EF" w:rsidRPr="00FC63EB" w:rsidRDefault="00F156EF" w:rsidP="00F156EF">
      <w:pPr>
        <w:pStyle w:val="Akapitzlist"/>
        <w:numPr>
          <w:ilvl w:val="0"/>
          <w:numId w:val="21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lastRenderedPageBreak/>
        <w:t>W związku z wyrażeniem zgody na przetwarzanie moich danych osobowych, zostałem poinformowany / zostałam poinformowana, stosownie do art. 13 ust. 1 i 2 RODO, że:</w:t>
      </w:r>
    </w:p>
    <w:p w14:paraId="5CC17951" w14:textId="77777777" w:rsidR="00F156EF" w:rsidRPr="00FC63EB" w:rsidRDefault="00F156EF" w:rsidP="00F156EF">
      <w:pPr>
        <w:pStyle w:val="Akapitzlist"/>
        <w:numPr>
          <w:ilvl w:val="0"/>
          <w:numId w:val="22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 xml:space="preserve">Administratorem moich danych osobowych jest Instytut Wymiaru Sprawiedliwości z siedzibą przy ul. Krakowskie Przedmieście 25, 00 – 071 Warszawa. Z administratorem można skontaktować się również telefonicznie: 22 826 03 63 lub za pośrednictwem poczty elektronicznej: iws@iws.gov.pl. </w:t>
      </w:r>
    </w:p>
    <w:p w14:paraId="05580394" w14:textId="77777777" w:rsidR="00F156EF" w:rsidRPr="00FC63EB" w:rsidRDefault="00F156EF" w:rsidP="00F156EF">
      <w:pPr>
        <w:pStyle w:val="Akapitzlist"/>
        <w:numPr>
          <w:ilvl w:val="0"/>
          <w:numId w:val="22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Inspektorem ochrony danych jest Łukasz Boryczka, e mail. lukasz.boryczka@iws.gov.pl.</w:t>
      </w:r>
    </w:p>
    <w:p w14:paraId="1C8DEE81" w14:textId="77777777" w:rsidR="00F156EF" w:rsidRPr="00FC63EB" w:rsidRDefault="00F156EF" w:rsidP="00F156EF">
      <w:pPr>
        <w:pStyle w:val="Akapitzlist"/>
        <w:numPr>
          <w:ilvl w:val="0"/>
          <w:numId w:val="22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Dane osobowe przetwarzane są w celu realizacji zadań administratora związanych z naborem na wolne stanowisko.</w:t>
      </w:r>
    </w:p>
    <w:p w14:paraId="0C038503" w14:textId="77777777" w:rsidR="00F156EF" w:rsidRPr="00FC63EB" w:rsidRDefault="00F156EF" w:rsidP="00F156EF">
      <w:pPr>
        <w:pStyle w:val="Akapitzlist"/>
        <w:numPr>
          <w:ilvl w:val="0"/>
          <w:numId w:val="22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Podstawę prawną przetwarzania danych stanowią przepisy art. 6 ust. 1 lit. c, art. 9 ust. 2 lit. b, art. 9 ust. 2 lit. f RODO w zw. z przepisami ustawy z dnia 26 czerwca 1974 r. – Kodeks pracy, ustawy z dnia 30 kwietnia 2010 r. o instytutach badawczych lub zgoda osoby, której dane dotyczą – art. 6 ust. 1 lit. a, art. 9 ust. 2 lit. a RODO.</w:t>
      </w:r>
    </w:p>
    <w:p w14:paraId="7E1275C4" w14:textId="77777777" w:rsidR="00F156EF" w:rsidRPr="00FC63EB" w:rsidRDefault="00F156EF" w:rsidP="00F156EF">
      <w:pPr>
        <w:pStyle w:val="Akapitzlist"/>
        <w:numPr>
          <w:ilvl w:val="0"/>
          <w:numId w:val="22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Dane osobowe są przechowywane przez okres niezbędny do przeprowadzenia konkursu, a następnie do momentu wygaśnięcia obowiązku przechowywania danych wynikającego z przepisów prawa.</w:t>
      </w:r>
    </w:p>
    <w:p w14:paraId="253CCA74" w14:textId="77777777" w:rsidR="00F156EF" w:rsidRPr="00FC63EB" w:rsidRDefault="00F156EF" w:rsidP="00F156EF">
      <w:pPr>
        <w:pStyle w:val="Akapitzlist"/>
        <w:numPr>
          <w:ilvl w:val="0"/>
          <w:numId w:val="22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Osobie, której dane są przetwarzane przysługuje prawo:</w:t>
      </w:r>
    </w:p>
    <w:p w14:paraId="282F8D7F" w14:textId="77777777" w:rsidR="00F156EF" w:rsidRPr="00FC63EB" w:rsidRDefault="00F156EF" w:rsidP="00F156EF">
      <w:pPr>
        <w:pStyle w:val="Akapitzlist"/>
        <w:numPr>
          <w:ilvl w:val="0"/>
          <w:numId w:val="23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dostępu do treści swoich danych osobowych, żądania ich sprostowania lub usunięcia, na zasadach określonych w art. 15 – 17 RODO;</w:t>
      </w:r>
    </w:p>
    <w:p w14:paraId="4354144F" w14:textId="77777777" w:rsidR="00F156EF" w:rsidRPr="00FC63EB" w:rsidRDefault="00F156EF" w:rsidP="00F156EF">
      <w:pPr>
        <w:pStyle w:val="Akapitzlist"/>
        <w:numPr>
          <w:ilvl w:val="0"/>
          <w:numId w:val="23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ograniczenia przetwarzania danych, w przypadkach określonych w art. 18 RODO;</w:t>
      </w:r>
    </w:p>
    <w:p w14:paraId="0B9BE601" w14:textId="77777777" w:rsidR="00F156EF" w:rsidRPr="00FC63EB" w:rsidRDefault="00F156EF" w:rsidP="00F156EF">
      <w:pPr>
        <w:pStyle w:val="Akapitzlist"/>
        <w:numPr>
          <w:ilvl w:val="0"/>
          <w:numId w:val="23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przenoszenia danych, na zasadach określonych w art. 20 RODO tj. do otrzymania przez osobę, której dane dotyczą od administratora danych osobowych jej dotyczących, w ustrukturyzowanym, powszechnie używanym formacie nadającym się do odczytu maszynowego;</w:t>
      </w:r>
    </w:p>
    <w:p w14:paraId="76D37CE4" w14:textId="77777777" w:rsidR="00F156EF" w:rsidRPr="00FC63EB" w:rsidRDefault="00F156EF" w:rsidP="00F156EF">
      <w:pPr>
        <w:pStyle w:val="Akapitzlist"/>
        <w:numPr>
          <w:ilvl w:val="0"/>
          <w:numId w:val="23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cofnięcia zgody w dowolnym momencie bez wpływu na zgodność z prawem przetwarzania, którego dokonano na podstawie zgody przed jej cofnięciem;</w:t>
      </w:r>
    </w:p>
    <w:p w14:paraId="2A6B3070" w14:textId="77777777" w:rsidR="00F156EF" w:rsidRPr="00FC63EB" w:rsidRDefault="00F156EF" w:rsidP="00F156EF">
      <w:pPr>
        <w:pStyle w:val="Akapitzlist"/>
        <w:numPr>
          <w:ilvl w:val="0"/>
          <w:numId w:val="23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wniesienia skargi do Prezesa Urzędu Ochrony Danych Osobowych.</w:t>
      </w:r>
    </w:p>
    <w:p w14:paraId="6D2E0B08" w14:textId="77777777" w:rsidR="00F156EF" w:rsidRPr="00FC63EB" w:rsidRDefault="00F156EF" w:rsidP="00F156EF">
      <w:pPr>
        <w:pStyle w:val="Akapitzlist"/>
        <w:numPr>
          <w:ilvl w:val="0"/>
          <w:numId w:val="22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 xml:space="preserve">W celu skorzystania z praw, o których mowa w pkt 6 </w:t>
      </w:r>
      <w:proofErr w:type="spellStart"/>
      <w:r w:rsidRPr="00FC63EB">
        <w:rPr>
          <w:rFonts w:ascii="Arial" w:hAnsi="Arial" w:cs="Arial"/>
        </w:rPr>
        <w:t>ppkt</w:t>
      </w:r>
      <w:proofErr w:type="spellEnd"/>
      <w:r w:rsidRPr="00FC63EB">
        <w:rPr>
          <w:rFonts w:ascii="Arial" w:hAnsi="Arial" w:cs="Arial"/>
        </w:rPr>
        <w:t xml:space="preserve"> 1 – 4 należy skontaktować się z administratorem lub inspektorem ochrony danych, korzystając ze wskazanych wyżej danych kontaktowych.</w:t>
      </w:r>
    </w:p>
    <w:p w14:paraId="1A6A23A6" w14:textId="77777777" w:rsidR="00F156EF" w:rsidRPr="00FC63EB" w:rsidRDefault="00F156EF" w:rsidP="00F156EF">
      <w:pPr>
        <w:pStyle w:val="Akapitzlist"/>
        <w:numPr>
          <w:ilvl w:val="0"/>
          <w:numId w:val="22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Podanie danych osobowych w zakresie wynikającym z art. 22</w:t>
      </w:r>
      <w:r w:rsidRPr="00FC63EB">
        <w:rPr>
          <w:rFonts w:ascii="Arial" w:hAnsi="Arial" w:cs="Arial"/>
          <w:vertAlign w:val="superscript"/>
        </w:rPr>
        <w:t>1</w:t>
      </w:r>
      <w:r w:rsidRPr="00FC63EB">
        <w:rPr>
          <w:rFonts w:ascii="Arial" w:hAnsi="Arial" w:cs="Arial"/>
        </w:rPr>
        <w:t xml:space="preserve"> § 1 i 4 ustawy z dnia 26 czerwca 1974 r. – Kodeks pracy jest obowiązkowe, podanie danych w zakresie szerszym jest dobrowolne i wymaga wyrażenia zgody na ich przetwarzanie.</w:t>
      </w:r>
    </w:p>
    <w:p w14:paraId="74E666F3" w14:textId="77777777" w:rsidR="00F156EF" w:rsidRPr="00FC63EB" w:rsidRDefault="00F156EF" w:rsidP="00F156EF">
      <w:pPr>
        <w:spacing w:line="240" w:lineRule="auto"/>
        <w:jc w:val="both"/>
        <w:rPr>
          <w:rFonts w:ascii="Arial" w:hAnsi="Arial" w:cs="Arial"/>
        </w:rPr>
      </w:pPr>
    </w:p>
    <w:p w14:paraId="46087BB4" w14:textId="77777777" w:rsidR="00F156EF" w:rsidRPr="00FC63EB" w:rsidRDefault="00F156EF" w:rsidP="00F156EF">
      <w:pPr>
        <w:pStyle w:val="Akapitzlist"/>
        <w:numPr>
          <w:ilvl w:val="0"/>
          <w:numId w:val="21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Oświadczam, że nie naruszyłem/</w:t>
      </w:r>
      <w:proofErr w:type="spellStart"/>
      <w:r w:rsidRPr="00FC63EB">
        <w:rPr>
          <w:rFonts w:ascii="Arial" w:hAnsi="Arial" w:cs="Arial"/>
        </w:rPr>
        <w:t>am</w:t>
      </w:r>
      <w:proofErr w:type="spellEnd"/>
      <w:r w:rsidRPr="00FC63EB">
        <w:rPr>
          <w:rFonts w:ascii="Arial" w:hAnsi="Arial" w:cs="Arial"/>
        </w:rPr>
        <w:t xml:space="preserve"> zasad etyki w nauce, w szczególności w sprawach określonych w art. 56 ust. 3 ustawy z dnia 30 kwietnia 2010 r. o instytutach badawczych.</w:t>
      </w:r>
    </w:p>
    <w:p w14:paraId="640C7D7C" w14:textId="77777777" w:rsidR="00F156EF" w:rsidRPr="00FC63EB" w:rsidRDefault="00F156EF" w:rsidP="00F156EF">
      <w:pPr>
        <w:pStyle w:val="Akapitzlist"/>
        <w:numPr>
          <w:ilvl w:val="0"/>
          <w:numId w:val="21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Oświadczam, że mam pełną zdolność do czynności prawnych i korzystam z pełni praw publicznych.</w:t>
      </w:r>
    </w:p>
    <w:p w14:paraId="2E34F564" w14:textId="77777777" w:rsidR="00F156EF" w:rsidRPr="00FC63EB" w:rsidRDefault="00F156EF" w:rsidP="00F156EF">
      <w:pPr>
        <w:pStyle w:val="Akapitzlist"/>
        <w:numPr>
          <w:ilvl w:val="0"/>
          <w:numId w:val="21"/>
        </w:numPr>
        <w:spacing w:line="240" w:lineRule="auto"/>
        <w:jc w:val="both"/>
        <w:rPr>
          <w:rFonts w:ascii="Arial" w:hAnsi="Arial" w:cs="Arial"/>
        </w:rPr>
      </w:pPr>
      <w:r w:rsidRPr="00FC63EB">
        <w:rPr>
          <w:rFonts w:ascii="Arial" w:hAnsi="Arial" w:cs="Arial"/>
        </w:rPr>
        <w:t>Oświadczam, że nie zostałem/</w:t>
      </w:r>
      <w:proofErr w:type="spellStart"/>
      <w:r w:rsidRPr="00FC63EB">
        <w:rPr>
          <w:rFonts w:ascii="Arial" w:hAnsi="Arial" w:cs="Arial"/>
        </w:rPr>
        <w:t>am</w:t>
      </w:r>
      <w:proofErr w:type="spellEnd"/>
      <w:r w:rsidRPr="00FC63EB">
        <w:rPr>
          <w:rFonts w:ascii="Arial" w:hAnsi="Arial" w:cs="Arial"/>
        </w:rPr>
        <w:t xml:space="preserve"> ukarany/a prawomocnym wyrokiem sądowym za przestępstwo umyślne.</w:t>
      </w:r>
    </w:p>
    <w:p w14:paraId="40B6BE97" w14:textId="77777777" w:rsidR="00F156EF" w:rsidRPr="00FC63EB" w:rsidRDefault="00F156EF" w:rsidP="00F156EF">
      <w:pPr>
        <w:spacing w:line="240" w:lineRule="auto"/>
        <w:jc w:val="both"/>
        <w:rPr>
          <w:rFonts w:ascii="Arial" w:hAnsi="Arial" w:cs="Arial"/>
        </w:rPr>
      </w:pPr>
    </w:p>
    <w:p w14:paraId="3DBA88B6" w14:textId="77777777" w:rsidR="00F156EF" w:rsidRPr="00FC63EB" w:rsidRDefault="00F156EF" w:rsidP="00F156EF">
      <w:pPr>
        <w:spacing w:line="240" w:lineRule="auto"/>
        <w:jc w:val="both"/>
        <w:rPr>
          <w:rFonts w:ascii="Arial" w:hAnsi="Arial" w:cs="Arial"/>
        </w:rPr>
      </w:pPr>
    </w:p>
    <w:p w14:paraId="381B9080" w14:textId="77777777" w:rsidR="00F156EF" w:rsidRPr="00FC63EB" w:rsidRDefault="00F156EF" w:rsidP="00F156EF">
      <w:pPr>
        <w:spacing w:line="240" w:lineRule="auto"/>
        <w:jc w:val="right"/>
        <w:rPr>
          <w:rFonts w:ascii="Arial" w:hAnsi="Arial" w:cs="Arial"/>
        </w:rPr>
      </w:pPr>
      <w:r w:rsidRPr="00FC63EB">
        <w:rPr>
          <w:rFonts w:ascii="Arial" w:hAnsi="Arial" w:cs="Arial"/>
        </w:rPr>
        <w:t>…………………………………………..</w:t>
      </w:r>
    </w:p>
    <w:p w14:paraId="148344F0" w14:textId="77777777" w:rsidR="00F156EF" w:rsidRPr="00FC63EB" w:rsidRDefault="00F156EF" w:rsidP="00F156EF">
      <w:pPr>
        <w:spacing w:line="240" w:lineRule="auto"/>
        <w:ind w:right="567"/>
        <w:jc w:val="right"/>
        <w:rPr>
          <w:rFonts w:ascii="Arial" w:hAnsi="Arial" w:cs="Arial"/>
        </w:rPr>
      </w:pPr>
      <w:r w:rsidRPr="00FC63EB">
        <w:rPr>
          <w:rFonts w:ascii="Arial" w:hAnsi="Arial" w:cs="Arial"/>
        </w:rPr>
        <w:t>(data, podpis kandydata)</w:t>
      </w:r>
    </w:p>
    <w:p w14:paraId="0AF854C7" w14:textId="77777777" w:rsidR="00F156EF" w:rsidRPr="00FC63EB" w:rsidRDefault="00F156EF" w:rsidP="00F156EF">
      <w:pPr>
        <w:pStyle w:val="Nagwek3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40" w:after="40"/>
        <w:jc w:val="left"/>
        <w:rPr>
          <w:rFonts w:ascii="Arial" w:eastAsia="Times New Roman" w:hAnsi="Arial" w:cs="Arial"/>
          <w:color w:val="auto"/>
          <w:sz w:val="20"/>
          <w:szCs w:val="20"/>
        </w:rPr>
      </w:pPr>
    </w:p>
    <w:p w14:paraId="73D9027F" w14:textId="772D1D8A" w:rsidR="00F156EF" w:rsidRPr="00FC63EB" w:rsidRDefault="00F156EF" w:rsidP="00F156EF">
      <w:pPr>
        <w:pStyle w:val="Nagwek3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40" w:after="40"/>
        <w:jc w:val="left"/>
        <w:rPr>
          <w:rFonts w:ascii="Arial" w:eastAsia="Times New Roman" w:hAnsi="Arial" w:cs="Arial"/>
          <w:color w:val="auto"/>
          <w:sz w:val="20"/>
          <w:szCs w:val="20"/>
        </w:rPr>
      </w:pPr>
    </w:p>
    <w:p w14:paraId="07AC9300" w14:textId="5800A21B" w:rsidR="0010321A" w:rsidRPr="00B874E4" w:rsidRDefault="0010321A" w:rsidP="002C28AA">
      <w:pPr>
        <w:spacing w:after="0" w:line="240" w:lineRule="auto"/>
        <w:rPr>
          <w:rFonts w:ascii="Arial" w:hAnsi="Arial" w:cs="Arial"/>
        </w:rPr>
      </w:pPr>
    </w:p>
    <w:sectPr w:rsidR="0010321A" w:rsidRPr="00B874E4" w:rsidSect="00D54DED"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18216" w14:textId="77777777" w:rsidR="007747AC" w:rsidRDefault="007747AC" w:rsidP="00F156EF">
      <w:pPr>
        <w:spacing w:after="0" w:line="240" w:lineRule="auto"/>
      </w:pPr>
      <w:r>
        <w:separator/>
      </w:r>
    </w:p>
  </w:endnote>
  <w:endnote w:type="continuationSeparator" w:id="0">
    <w:p w14:paraId="25DBFE97" w14:textId="77777777" w:rsidR="007747AC" w:rsidRDefault="007747AC" w:rsidP="00F156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DD9F5D" w14:textId="77777777" w:rsidR="007747AC" w:rsidRDefault="007747AC" w:rsidP="00F156EF">
      <w:pPr>
        <w:spacing w:after="0" w:line="240" w:lineRule="auto"/>
      </w:pPr>
      <w:r>
        <w:separator/>
      </w:r>
    </w:p>
  </w:footnote>
  <w:footnote w:type="continuationSeparator" w:id="0">
    <w:p w14:paraId="512B647D" w14:textId="77777777" w:rsidR="007747AC" w:rsidRDefault="007747AC" w:rsidP="00F156EF">
      <w:pPr>
        <w:spacing w:after="0" w:line="240" w:lineRule="auto"/>
      </w:pPr>
      <w:r>
        <w:continuationSeparator/>
      </w:r>
    </w:p>
  </w:footnote>
  <w:footnote w:id="1">
    <w:p w14:paraId="61C08A3A" w14:textId="77777777" w:rsidR="00F156EF" w:rsidRDefault="00F156EF" w:rsidP="00F156EF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rozporządzenie</w:t>
      </w:r>
      <w:r w:rsidRPr="0022260B">
        <w:t xml:space="preserve"> Parlamentu Europejskiego i Rady (UE) 2016/679 z dnia 27 kwietnia 2016 r. w sprawie ochrony osób fizycznych w związku z przetwarzaniem danych osobowych i w sprawie swobodnego przepływu takich danych oraz uchylenia dyrektywy 95/46/WE (ogólne rozporządzenie o ochronie danych) (Dz. Urz. UE L 119 z</w:t>
      </w:r>
      <w:r>
        <w:t> </w:t>
      </w:r>
      <w:r w:rsidRPr="0022260B">
        <w:t>04.05.2016, str. 1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07640"/>
    <w:multiLevelType w:val="hybridMultilevel"/>
    <w:tmpl w:val="1FB82040"/>
    <w:lvl w:ilvl="0" w:tplc="E40C4B46">
      <w:start w:val="1"/>
      <w:numFmt w:val="upperRoman"/>
      <w:lvlText w:val="%1."/>
      <w:lvlJc w:val="left"/>
      <w:pPr>
        <w:ind w:left="1146" w:hanging="720"/>
      </w:pPr>
      <w:rPr>
        <w:rFonts w:cs="Times New Roman"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1" w15:restartNumberingAfterBreak="0">
    <w:nsid w:val="058748BB"/>
    <w:multiLevelType w:val="hybridMultilevel"/>
    <w:tmpl w:val="F47A9D4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A2959"/>
    <w:multiLevelType w:val="multilevel"/>
    <w:tmpl w:val="AA809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Calibri" w:hAnsi="Arial" w:cs="Aria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740C66"/>
    <w:multiLevelType w:val="hybridMultilevel"/>
    <w:tmpl w:val="FA288F60"/>
    <w:lvl w:ilvl="0" w:tplc="D2580158">
      <w:start w:val="1"/>
      <w:numFmt w:val="decimal"/>
      <w:lvlText w:val="%1."/>
      <w:lvlJc w:val="left"/>
      <w:pPr>
        <w:ind w:left="720" w:hanging="360"/>
      </w:pPr>
      <w:rPr>
        <w:rFonts w:ascii="Arial" w:eastAsia="Helvetica" w:hAnsi="Arial" w:cs="Aria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AE314F"/>
    <w:multiLevelType w:val="hybridMultilevel"/>
    <w:tmpl w:val="14A8DA6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A34507"/>
    <w:multiLevelType w:val="hybridMultilevel"/>
    <w:tmpl w:val="D73EDEC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E6668C"/>
    <w:multiLevelType w:val="hybridMultilevel"/>
    <w:tmpl w:val="FA288F60"/>
    <w:lvl w:ilvl="0" w:tplc="D2580158">
      <w:start w:val="1"/>
      <w:numFmt w:val="decimal"/>
      <w:lvlText w:val="%1."/>
      <w:lvlJc w:val="left"/>
      <w:pPr>
        <w:ind w:left="720" w:hanging="360"/>
      </w:pPr>
      <w:rPr>
        <w:rFonts w:ascii="Arial" w:eastAsia="Helvetica" w:hAnsi="Arial" w:cs="Aria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7A4EFE"/>
    <w:multiLevelType w:val="hybridMultilevel"/>
    <w:tmpl w:val="D11A48CE"/>
    <w:lvl w:ilvl="0" w:tplc="644C0D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7A22A19"/>
    <w:multiLevelType w:val="hybridMultilevel"/>
    <w:tmpl w:val="4FE212C0"/>
    <w:lvl w:ilvl="0" w:tplc="726CF8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AB3E9F"/>
    <w:multiLevelType w:val="hybridMultilevel"/>
    <w:tmpl w:val="4B1E1C8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FE3D4E"/>
    <w:multiLevelType w:val="hybridMultilevel"/>
    <w:tmpl w:val="FA288F60"/>
    <w:lvl w:ilvl="0" w:tplc="D2580158">
      <w:start w:val="1"/>
      <w:numFmt w:val="decimal"/>
      <w:lvlText w:val="%1."/>
      <w:lvlJc w:val="left"/>
      <w:pPr>
        <w:ind w:left="720" w:hanging="360"/>
      </w:pPr>
      <w:rPr>
        <w:rFonts w:ascii="Arial" w:eastAsia="Helvetica" w:hAnsi="Arial" w:cs="Aria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5008E1"/>
    <w:multiLevelType w:val="hybridMultilevel"/>
    <w:tmpl w:val="FA288F60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eastAsia="Helvetica" w:hAnsi="Arial" w:cs="Aria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A603F"/>
    <w:multiLevelType w:val="hybridMultilevel"/>
    <w:tmpl w:val="33E67028"/>
    <w:lvl w:ilvl="0" w:tplc="D7128016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  <w:b w:val="0"/>
      </w:rPr>
    </w:lvl>
    <w:lvl w:ilvl="1" w:tplc="04150019">
      <w:start w:val="1"/>
      <w:numFmt w:val="decimal"/>
      <w:lvlText w:val="%2."/>
      <w:lvlJc w:val="left"/>
      <w:pPr>
        <w:tabs>
          <w:tab w:val="num" w:pos="1583"/>
        </w:tabs>
        <w:ind w:left="1583" w:hanging="360"/>
      </w:pPr>
    </w:lvl>
    <w:lvl w:ilvl="2" w:tplc="0415001B">
      <w:start w:val="1"/>
      <w:numFmt w:val="decimal"/>
      <w:lvlText w:val="%3."/>
      <w:lvlJc w:val="left"/>
      <w:pPr>
        <w:tabs>
          <w:tab w:val="num" w:pos="2303"/>
        </w:tabs>
        <w:ind w:left="2303" w:hanging="360"/>
      </w:pPr>
    </w:lvl>
    <w:lvl w:ilvl="3" w:tplc="0415000F">
      <w:start w:val="1"/>
      <w:numFmt w:val="decimal"/>
      <w:lvlText w:val="%4."/>
      <w:lvlJc w:val="left"/>
      <w:pPr>
        <w:tabs>
          <w:tab w:val="num" w:pos="3023"/>
        </w:tabs>
        <w:ind w:left="3023" w:hanging="360"/>
      </w:pPr>
    </w:lvl>
    <w:lvl w:ilvl="4" w:tplc="04150019">
      <w:start w:val="1"/>
      <w:numFmt w:val="decimal"/>
      <w:lvlText w:val="%5."/>
      <w:lvlJc w:val="left"/>
      <w:pPr>
        <w:tabs>
          <w:tab w:val="num" w:pos="3743"/>
        </w:tabs>
        <w:ind w:left="3743" w:hanging="360"/>
      </w:pPr>
    </w:lvl>
    <w:lvl w:ilvl="5" w:tplc="0415001B">
      <w:start w:val="1"/>
      <w:numFmt w:val="decimal"/>
      <w:lvlText w:val="%6."/>
      <w:lvlJc w:val="left"/>
      <w:pPr>
        <w:tabs>
          <w:tab w:val="num" w:pos="4463"/>
        </w:tabs>
        <w:ind w:left="4463" w:hanging="360"/>
      </w:pPr>
    </w:lvl>
    <w:lvl w:ilvl="6" w:tplc="0415000F">
      <w:start w:val="1"/>
      <w:numFmt w:val="decimal"/>
      <w:lvlText w:val="%7."/>
      <w:lvlJc w:val="left"/>
      <w:pPr>
        <w:tabs>
          <w:tab w:val="num" w:pos="5183"/>
        </w:tabs>
        <w:ind w:left="5183" w:hanging="360"/>
      </w:pPr>
    </w:lvl>
    <w:lvl w:ilvl="7" w:tplc="04150019">
      <w:start w:val="1"/>
      <w:numFmt w:val="decimal"/>
      <w:lvlText w:val="%8."/>
      <w:lvlJc w:val="left"/>
      <w:pPr>
        <w:tabs>
          <w:tab w:val="num" w:pos="5903"/>
        </w:tabs>
        <w:ind w:left="5903" w:hanging="360"/>
      </w:pPr>
    </w:lvl>
    <w:lvl w:ilvl="8" w:tplc="0415001B">
      <w:start w:val="1"/>
      <w:numFmt w:val="decimal"/>
      <w:lvlText w:val="%9."/>
      <w:lvlJc w:val="left"/>
      <w:pPr>
        <w:tabs>
          <w:tab w:val="num" w:pos="6623"/>
        </w:tabs>
        <w:ind w:left="6623" w:hanging="360"/>
      </w:pPr>
    </w:lvl>
  </w:abstractNum>
  <w:abstractNum w:abstractNumId="13" w15:restartNumberingAfterBreak="0">
    <w:nsid w:val="2E8E35AA"/>
    <w:multiLevelType w:val="hybridMultilevel"/>
    <w:tmpl w:val="091499D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03E758D"/>
    <w:multiLevelType w:val="hybridMultilevel"/>
    <w:tmpl w:val="C88EA13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9A7839"/>
    <w:multiLevelType w:val="hybridMultilevel"/>
    <w:tmpl w:val="D9FC4B3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071412"/>
    <w:multiLevelType w:val="multilevel"/>
    <w:tmpl w:val="15D2A1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Calibri" w:hAnsi="Arial" w:cs="Aria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BBF3CBE"/>
    <w:multiLevelType w:val="hybridMultilevel"/>
    <w:tmpl w:val="7B60A71E"/>
    <w:lvl w:ilvl="0" w:tplc="9752D00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99258E"/>
    <w:multiLevelType w:val="hybridMultilevel"/>
    <w:tmpl w:val="085CFC78"/>
    <w:lvl w:ilvl="0" w:tplc="04150011">
      <w:start w:val="1"/>
      <w:numFmt w:val="decimal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9" w15:restartNumberingAfterBreak="0">
    <w:nsid w:val="512F3C22"/>
    <w:multiLevelType w:val="multilevel"/>
    <w:tmpl w:val="298A0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1840E44"/>
    <w:multiLevelType w:val="multilevel"/>
    <w:tmpl w:val="15D2A1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Calibri" w:hAnsi="Arial" w:cs="Aria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C10912"/>
    <w:multiLevelType w:val="hybridMultilevel"/>
    <w:tmpl w:val="BBC4BF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C8456C"/>
    <w:multiLevelType w:val="hybridMultilevel"/>
    <w:tmpl w:val="1102BC1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F420C3"/>
    <w:multiLevelType w:val="hybridMultilevel"/>
    <w:tmpl w:val="FFD2C01A"/>
    <w:lvl w:ilvl="0" w:tplc="164EED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F802FB4">
      <w:numFmt w:val="bullet"/>
      <w:lvlText w:val=""/>
      <w:lvlJc w:val="left"/>
      <w:pPr>
        <w:ind w:left="1440" w:hanging="360"/>
      </w:pPr>
      <w:rPr>
        <w:rFonts w:ascii="Symbol" w:eastAsia="Calibri" w:hAnsi="Symbol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6F43C8"/>
    <w:multiLevelType w:val="multilevel"/>
    <w:tmpl w:val="AA809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Calibri" w:hAnsi="Arial" w:cs="Aria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4913735"/>
    <w:multiLevelType w:val="hybridMultilevel"/>
    <w:tmpl w:val="A8F44AB2"/>
    <w:lvl w:ilvl="0" w:tplc="164EED46">
      <w:start w:val="1"/>
      <w:numFmt w:val="decimal"/>
      <w:lvlText w:val="%1."/>
      <w:lvlJc w:val="left"/>
      <w:pPr>
        <w:ind w:left="178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508" w:hanging="360"/>
      </w:pPr>
    </w:lvl>
    <w:lvl w:ilvl="2" w:tplc="0415001B" w:tentative="1">
      <w:start w:val="1"/>
      <w:numFmt w:val="lowerRoman"/>
      <w:lvlText w:val="%3."/>
      <w:lvlJc w:val="right"/>
      <w:pPr>
        <w:ind w:left="3228" w:hanging="180"/>
      </w:pPr>
    </w:lvl>
    <w:lvl w:ilvl="3" w:tplc="0415000F" w:tentative="1">
      <w:start w:val="1"/>
      <w:numFmt w:val="decimal"/>
      <w:lvlText w:val="%4."/>
      <w:lvlJc w:val="left"/>
      <w:pPr>
        <w:ind w:left="3948" w:hanging="360"/>
      </w:pPr>
    </w:lvl>
    <w:lvl w:ilvl="4" w:tplc="04150019" w:tentative="1">
      <w:start w:val="1"/>
      <w:numFmt w:val="lowerLetter"/>
      <w:lvlText w:val="%5."/>
      <w:lvlJc w:val="left"/>
      <w:pPr>
        <w:ind w:left="4668" w:hanging="360"/>
      </w:pPr>
    </w:lvl>
    <w:lvl w:ilvl="5" w:tplc="0415001B" w:tentative="1">
      <w:start w:val="1"/>
      <w:numFmt w:val="lowerRoman"/>
      <w:lvlText w:val="%6."/>
      <w:lvlJc w:val="right"/>
      <w:pPr>
        <w:ind w:left="5388" w:hanging="180"/>
      </w:pPr>
    </w:lvl>
    <w:lvl w:ilvl="6" w:tplc="0415000F" w:tentative="1">
      <w:start w:val="1"/>
      <w:numFmt w:val="decimal"/>
      <w:lvlText w:val="%7."/>
      <w:lvlJc w:val="left"/>
      <w:pPr>
        <w:ind w:left="6108" w:hanging="360"/>
      </w:pPr>
    </w:lvl>
    <w:lvl w:ilvl="7" w:tplc="04150019" w:tentative="1">
      <w:start w:val="1"/>
      <w:numFmt w:val="lowerLetter"/>
      <w:lvlText w:val="%8."/>
      <w:lvlJc w:val="left"/>
      <w:pPr>
        <w:ind w:left="6828" w:hanging="360"/>
      </w:pPr>
    </w:lvl>
    <w:lvl w:ilvl="8" w:tplc="0415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26" w15:restartNumberingAfterBreak="0">
    <w:nsid w:val="755B712E"/>
    <w:multiLevelType w:val="hybridMultilevel"/>
    <w:tmpl w:val="83ACE7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FF6587"/>
    <w:multiLevelType w:val="hybridMultilevel"/>
    <w:tmpl w:val="D8E2ED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E887CB7"/>
    <w:multiLevelType w:val="hybridMultilevel"/>
    <w:tmpl w:val="FAA65ECA"/>
    <w:lvl w:ilvl="0" w:tplc="2EF4C292">
      <w:start w:val="1"/>
      <w:numFmt w:val="decimal"/>
      <w:lvlText w:val="%1)"/>
      <w:lvlJc w:val="left"/>
      <w:pPr>
        <w:ind w:left="720" w:hanging="360"/>
      </w:pPr>
      <w:rPr>
        <w:rFonts w:eastAsia="Calibri" w:hAnsi="Calibri"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3226777">
    <w:abstractNumId w:val="8"/>
  </w:num>
  <w:num w:numId="2" w16cid:durableId="2005350319">
    <w:abstractNumId w:val="23"/>
  </w:num>
  <w:num w:numId="3" w16cid:durableId="1343363207">
    <w:abstractNumId w:val="25"/>
  </w:num>
  <w:num w:numId="4" w16cid:durableId="1611351559">
    <w:abstractNumId w:val="21"/>
  </w:num>
  <w:num w:numId="5" w16cid:durableId="625965041">
    <w:abstractNumId w:val="27"/>
  </w:num>
  <w:num w:numId="6" w16cid:durableId="517888224">
    <w:abstractNumId w:val="17"/>
  </w:num>
  <w:num w:numId="7" w16cid:durableId="106580271">
    <w:abstractNumId w:val="20"/>
  </w:num>
  <w:num w:numId="8" w16cid:durableId="1190417736">
    <w:abstractNumId w:val="19"/>
  </w:num>
  <w:num w:numId="9" w16cid:durableId="20864939">
    <w:abstractNumId w:val="2"/>
  </w:num>
  <w:num w:numId="10" w16cid:durableId="1458721419">
    <w:abstractNumId w:val="0"/>
  </w:num>
  <w:num w:numId="11" w16cid:durableId="744568529">
    <w:abstractNumId w:val="6"/>
  </w:num>
  <w:num w:numId="12" w16cid:durableId="1022827451">
    <w:abstractNumId w:val="12"/>
  </w:num>
  <w:num w:numId="13" w16cid:durableId="1540243651">
    <w:abstractNumId w:val="7"/>
  </w:num>
  <w:num w:numId="14" w16cid:durableId="129595140">
    <w:abstractNumId w:val="22"/>
  </w:num>
  <w:num w:numId="15" w16cid:durableId="643433310">
    <w:abstractNumId w:val="9"/>
  </w:num>
  <w:num w:numId="16" w16cid:durableId="2055422573">
    <w:abstractNumId w:val="4"/>
  </w:num>
  <w:num w:numId="17" w16cid:durableId="161705546">
    <w:abstractNumId w:val="5"/>
  </w:num>
  <w:num w:numId="18" w16cid:durableId="813719581">
    <w:abstractNumId w:val="14"/>
  </w:num>
  <w:num w:numId="19" w16cid:durableId="574705232">
    <w:abstractNumId w:val="1"/>
  </w:num>
  <w:num w:numId="20" w16cid:durableId="766462040">
    <w:abstractNumId w:val="15"/>
  </w:num>
  <w:num w:numId="21" w16cid:durableId="1276711162">
    <w:abstractNumId w:val="13"/>
  </w:num>
  <w:num w:numId="22" w16cid:durableId="896167845">
    <w:abstractNumId w:val="26"/>
  </w:num>
  <w:num w:numId="23" w16cid:durableId="650526111">
    <w:abstractNumId w:val="18"/>
  </w:num>
  <w:num w:numId="24" w16cid:durableId="1507400902">
    <w:abstractNumId w:val="28"/>
  </w:num>
  <w:num w:numId="25" w16cid:durableId="29110967">
    <w:abstractNumId w:val="16"/>
  </w:num>
  <w:num w:numId="26" w16cid:durableId="1987776949">
    <w:abstractNumId w:val="3"/>
  </w:num>
  <w:num w:numId="27" w16cid:durableId="190920214">
    <w:abstractNumId w:val="24"/>
  </w:num>
  <w:num w:numId="28" w16cid:durableId="2043743256">
    <w:abstractNumId w:val="10"/>
  </w:num>
  <w:num w:numId="29" w16cid:durableId="1135173931">
    <w:abstractNumId w:val="11"/>
  </w:num>
  <w:num w:numId="30" w16cid:durableId="140807056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NDG3NDU2sTQyNTNR0lEKTi0uzszPAykwrgUA/0fuFCwAAAA="/>
  </w:docVars>
  <w:rsids>
    <w:rsidRoot w:val="005A32A9"/>
    <w:rsid w:val="000606EA"/>
    <w:rsid w:val="00087CF5"/>
    <w:rsid w:val="000C3CF1"/>
    <w:rsid w:val="000C4789"/>
    <w:rsid w:val="000E6307"/>
    <w:rsid w:val="0010321A"/>
    <w:rsid w:val="00162580"/>
    <w:rsid w:val="001B2AF9"/>
    <w:rsid w:val="001B3146"/>
    <w:rsid w:val="001C494B"/>
    <w:rsid w:val="001F09DD"/>
    <w:rsid w:val="001F5185"/>
    <w:rsid w:val="00256BBD"/>
    <w:rsid w:val="002714C1"/>
    <w:rsid w:val="002C28AA"/>
    <w:rsid w:val="002C4757"/>
    <w:rsid w:val="00336CA4"/>
    <w:rsid w:val="00395C2C"/>
    <w:rsid w:val="004315D2"/>
    <w:rsid w:val="004631C8"/>
    <w:rsid w:val="00475C37"/>
    <w:rsid w:val="00496E9F"/>
    <w:rsid w:val="004B427D"/>
    <w:rsid w:val="004D79CA"/>
    <w:rsid w:val="0053338E"/>
    <w:rsid w:val="00543069"/>
    <w:rsid w:val="00561310"/>
    <w:rsid w:val="005843FC"/>
    <w:rsid w:val="005A32A9"/>
    <w:rsid w:val="005C2236"/>
    <w:rsid w:val="006759B7"/>
    <w:rsid w:val="0068044B"/>
    <w:rsid w:val="006D6928"/>
    <w:rsid w:val="006E16B2"/>
    <w:rsid w:val="006E7165"/>
    <w:rsid w:val="00734BED"/>
    <w:rsid w:val="0074202E"/>
    <w:rsid w:val="007747AC"/>
    <w:rsid w:val="00775BD1"/>
    <w:rsid w:val="007766EE"/>
    <w:rsid w:val="007A3119"/>
    <w:rsid w:val="008002E6"/>
    <w:rsid w:val="00814D9A"/>
    <w:rsid w:val="00824E9F"/>
    <w:rsid w:val="00835AC7"/>
    <w:rsid w:val="008572D5"/>
    <w:rsid w:val="0089019C"/>
    <w:rsid w:val="008C3603"/>
    <w:rsid w:val="008D4841"/>
    <w:rsid w:val="008F34F3"/>
    <w:rsid w:val="00906967"/>
    <w:rsid w:val="00920AD2"/>
    <w:rsid w:val="00932494"/>
    <w:rsid w:val="009C45B8"/>
    <w:rsid w:val="00A14F3E"/>
    <w:rsid w:val="00A31A59"/>
    <w:rsid w:val="00A322B4"/>
    <w:rsid w:val="00AE4F14"/>
    <w:rsid w:val="00B03B0D"/>
    <w:rsid w:val="00B15752"/>
    <w:rsid w:val="00B363BE"/>
    <w:rsid w:val="00B874E4"/>
    <w:rsid w:val="00B90669"/>
    <w:rsid w:val="00BA664F"/>
    <w:rsid w:val="00BB2003"/>
    <w:rsid w:val="00BC37BB"/>
    <w:rsid w:val="00CD53DA"/>
    <w:rsid w:val="00CE0553"/>
    <w:rsid w:val="00D24ADD"/>
    <w:rsid w:val="00D515D8"/>
    <w:rsid w:val="00D54DED"/>
    <w:rsid w:val="00D6144B"/>
    <w:rsid w:val="00D637B9"/>
    <w:rsid w:val="00D860D9"/>
    <w:rsid w:val="00D862FD"/>
    <w:rsid w:val="00DB55C5"/>
    <w:rsid w:val="00E2735E"/>
    <w:rsid w:val="00EA1E0E"/>
    <w:rsid w:val="00EC6B77"/>
    <w:rsid w:val="00EE2ABA"/>
    <w:rsid w:val="00F1332F"/>
    <w:rsid w:val="00F156EF"/>
    <w:rsid w:val="00F40A99"/>
    <w:rsid w:val="00FB2BFC"/>
    <w:rsid w:val="00FC6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2EF757"/>
  <w15:chartTrackingRefBased/>
  <w15:docId w15:val="{9E0BCF53-29B4-4C75-806C-F05080C29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B427D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D54DED"/>
    <w:pPr>
      <w:keepNext/>
      <w:spacing w:after="0" w:line="240" w:lineRule="auto"/>
      <w:jc w:val="center"/>
      <w:outlineLvl w:val="2"/>
    </w:pPr>
    <w:rPr>
      <w:rFonts w:cs="Calibri"/>
      <w:lang w:eastAsia="pl-PL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D54DED"/>
    <w:pPr>
      <w:spacing w:before="240" w:after="60"/>
      <w:outlineLvl w:val="6"/>
    </w:pPr>
    <w:rPr>
      <w:rFonts w:eastAsia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kapitzlist1">
    <w:name w:val="Akapit z listą1"/>
    <w:basedOn w:val="Normalny"/>
    <w:uiPriority w:val="99"/>
    <w:rsid w:val="008002E6"/>
    <w:pPr>
      <w:ind w:left="720"/>
      <w:contextualSpacing/>
    </w:pPr>
    <w:rPr>
      <w:rFonts w:eastAsia="Times New Roman" w:cs="Calibri"/>
    </w:rPr>
  </w:style>
  <w:style w:type="paragraph" w:styleId="Tekstdymka">
    <w:name w:val="Balloon Text"/>
    <w:basedOn w:val="Normalny"/>
    <w:semiHidden/>
    <w:rsid w:val="00A322B4"/>
    <w:rPr>
      <w:rFonts w:ascii="Tahoma" w:hAnsi="Tahoma" w:cs="Tahoma"/>
      <w:sz w:val="16"/>
      <w:szCs w:val="16"/>
    </w:rPr>
  </w:style>
  <w:style w:type="character" w:styleId="Odwoaniedokomentarza">
    <w:name w:val="annotation reference"/>
    <w:unhideWhenUsed/>
    <w:rsid w:val="00A31A59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A31A59"/>
    <w:rPr>
      <w:sz w:val="20"/>
      <w:szCs w:val="20"/>
    </w:rPr>
  </w:style>
  <w:style w:type="character" w:customStyle="1" w:styleId="TekstkomentarzaZnak">
    <w:name w:val="Tekst komentarza Znak"/>
    <w:link w:val="Tekstkomentarza"/>
    <w:rsid w:val="00A31A59"/>
    <w:rPr>
      <w:rFonts w:ascii="Calibri" w:eastAsia="Calibri" w:hAnsi="Calibr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31A5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31A59"/>
    <w:rPr>
      <w:rFonts w:ascii="Calibri" w:eastAsia="Calibri" w:hAnsi="Calibri"/>
      <w:b/>
      <w:bCs/>
      <w:lang w:eastAsia="en-US"/>
    </w:rPr>
  </w:style>
  <w:style w:type="paragraph" w:customStyle="1" w:styleId="DomylneA">
    <w:name w:val="Domyślne A"/>
    <w:rsid w:val="00B874E4"/>
    <w:rPr>
      <w:rFonts w:ascii="Helvetica" w:eastAsia="Helvetica" w:hAnsi="Helvetica" w:cs="Helvetica"/>
      <w:color w:val="000000"/>
      <w:sz w:val="22"/>
      <w:szCs w:val="22"/>
      <w:u w:color="000000"/>
    </w:rPr>
  </w:style>
  <w:style w:type="character" w:customStyle="1" w:styleId="Nagwek3Znak">
    <w:name w:val="Nagłówek 3 Znak"/>
    <w:link w:val="Nagwek3"/>
    <w:uiPriority w:val="99"/>
    <w:rsid w:val="00D54DED"/>
    <w:rPr>
      <w:rFonts w:ascii="Calibri" w:eastAsia="Calibri" w:hAnsi="Calibri" w:cs="Calibri"/>
      <w:sz w:val="22"/>
      <w:szCs w:val="22"/>
    </w:rPr>
  </w:style>
  <w:style w:type="character" w:customStyle="1" w:styleId="Nagwek7Znak">
    <w:name w:val="Nagłówek 7 Znak"/>
    <w:link w:val="Nagwek7"/>
    <w:uiPriority w:val="9"/>
    <w:semiHidden/>
    <w:rsid w:val="00D54DED"/>
    <w:rPr>
      <w:rFonts w:ascii="Calibri" w:eastAsia="Times New Roman" w:hAnsi="Calibri" w:cs="Times New Roman"/>
      <w:sz w:val="24"/>
      <w:szCs w:val="24"/>
      <w:lang w:eastAsia="en-US"/>
    </w:rPr>
  </w:style>
  <w:style w:type="paragraph" w:customStyle="1" w:styleId="TreB">
    <w:name w:val="Treść B"/>
    <w:rsid w:val="0010321A"/>
    <w:rPr>
      <w:rFonts w:ascii="Helvetica" w:eastAsia="Arial Unicode MS" w:hAnsi="Arial Unicode MS" w:cs="Arial Unicode MS"/>
      <w:color w:val="000000"/>
      <w:sz w:val="22"/>
      <w:szCs w:val="22"/>
      <w:u w:color="000000"/>
      <w:lang w:val="en-US"/>
    </w:rPr>
  </w:style>
  <w:style w:type="paragraph" w:customStyle="1" w:styleId="TreA">
    <w:name w:val="Treść A"/>
    <w:rsid w:val="00A14F3E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Nagwek31">
    <w:name w:val="Nagłówek 31"/>
    <w:next w:val="TreA"/>
    <w:rsid w:val="00F156EF"/>
    <w:pPr>
      <w:keepNext/>
      <w:jc w:val="center"/>
      <w:outlineLvl w:val="2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Akapitzlist">
    <w:name w:val="List Paragraph"/>
    <w:basedOn w:val="Normalny"/>
    <w:uiPriority w:val="34"/>
    <w:qFormat/>
    <w:rsid w:val="00F156E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F156EF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F156EF"/>
  </w:style>
  <w:style w:type="character" w:styleId="Odwoanieprzypisudolnego">
    <w:name w:val="footnote reference"/>
    <w:basedOn w:val="Domylnaczcionkaakapitu"/>
    <w:uiPriority w:val="99"/>
    <w:unhideWhenUsed/>
    <w:rsid w:val="00F156E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71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95</Words>
  <Characters>5373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</vt:lpstr>
    </vt:vector>
  </TitlesOfParts>
  <Company>Instytut Wymiaru Sprawiedliwości</Company>
  <LinksUpToDate>false</LinksUpToDate>
  <CharactersWithSpaces>6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</dc:title>
  <dc:subject/>
  <dc:creator>IWS</dc:creator>
  <cp:keywords/>
  <cp:lastModifiedBy>Piotr Perek</cp:lastModifiedBy>
  <cp:revision>2</cp:revision>
  <cp:lastPrinted>2022-04-22T09:55:00Z</cp:lastPrinted>
  <dcterms:created xsi:type="dcterms:W3CDTF">2022-04-25T08:49:00Z</dcterms:created>
  <dcterms:modified xsi:type="dcterms:W3CDTF">2022-04-25T08:49:00Z</dcterms:modified>
</cp:coreProperties>
</file>